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4663" w:rsidRDefault="007E3CFA">
      <w:r>
        <w:t>User Case:</w:t>
      </w:r>
    </w:p>
    <w:p w:rsidR="007E3CFA" w:rsidRDefault="007E3CFA" w:rsidP="007E3CFA">
      <w:pPr>
        <w:pStyle w:val="ListParagraph"/>
        <w:numPr>
          <w:ilvl w:val="0"/>
          <w:numId w:val="1"/>
        </w:numPr>
      </w:pPr>
      <w:r>
        <w:t>Exe version.</w:t>
      </w:r>
    </w:p>
    <w:p w:rsidR="002458F3" w:rsidRDefault="002458F3" w:rsidP="002458F3">
      <w:pPr>
        <w:pStyle w:val="ListParagraph"/>
        <w:numPr>
          <w:ilvl w:val="0"/>
          <w:numId w:val="4"/>
        </w:numPr>
      </w:pPr>
      <w:r>
        <w:t>Files:</w:t>
      </w:r>
    </w:p>
    <w:p w:rsidR="007E3CFA" w:rsidRDefault="002458F3" w:rsidP="007E3CFA">
      <w:pPr>
        <w:pStyle w:val="ListParagraph"/>
        <w:numPr>
          <w:ilvl w:val="0"/>
          <w:numId w:val="2"/>
        </w:numPr>
      </w:pPr>
      <w:r>
        <w:t>Located at</w:t>
      </w:r>
      <w:r w:rsidR="004F22A8">
        <w:t xml:space="preserve"> </w:t>
      </w:r>
      <w:r w:rsidR="000148C9">
        <w:t>"</w:t>
      </w:r>
      <w:r w:rsidR="007E3CFA">
        <w:t>./</w:t>
      </w:r>
      <w:proofErr w:type="spellStart"/>
      <w:r w:rsidR="004F22A8">
        <w:t>GGI_D</w:t>
      </w:r>
      <w:r w:rsidR="007E3CFA">
        <w:t>emo_build</w:t>
      </w:r>
      <w:proofErr w:type="spellEnd"/>
      <w:r w:rsidR="007E3CFA">
        <w:t>/GGI_Demo.exe</w:t>
      </w:r>
      <w:r w:rsidR="000148C9">
        <w:t>"</w:t>
      </w:r>
    </w:p>
    <w:p w:rsidR="007E3CFA" w:rsidRDefault="007E3CFA" w:rsidP="007E3CFA">
      <w:pPr>
        <w:pStyle w:val="ListParagraph"/>
        <w:numPr>
          <w:ilvl w:val="0"/>
          <w:numId w:val="2"/>
        </w:numPr>
      </w:pPr>
      <w:r>
        <w:t>Open the exe file.</w:t>
      </w:r>
    </w:p>
    <w:p w:rsidR="002458F3" w:rsidRDefault="002458F3" w:rsidP="002458F3">
      <w:pPr>
        <w:pStyle w:val="ListParagraph"/>
        <w:numPr>
          <w:ilvl w:val="0"/>
          <w:numId w:val="3"/>
        </w:numPr>
      </w:pPr>
      <w:r>
        <w:t>In</w:t>
      </w:r>
      <w:r w:rsidR="000148C9">
        <w:t xml:space="preserve"> </w:t>
      </w:r>
      <w:r>
        <w:t>game (calling):</w:t>
      </w:r>
    </w:p>
    <w:p w:rsidR="007E3CFA" w:rsidRDefault="002458F3" w:rsidP="007E3CFA">
      <w:pPr>
        <w:pStyle w:val="ListParagraph"/>
        <w:numPr>
          <w:ilvl w:val="0"/>
          <w:numId w:val="2"/>
        </w:numPr>
      </w:pPr>
      <w:r>
        <w:t>Left mouse click to interact with the buttons.</w:t>
      </w:r>
    </w:p>
    <w:p w:rsidR="002458F3" w:rsidRDefault="002458F3" w:rsidP="007E3CFA">
      <w:pPr>
        <w:pStyle w:val="ListParagraph"/>
        <w:numPr>
          <w:ilvl w:val="0"/>
          <w:numId w:val="2"/>
        </w:numPr>
      </w:pPr>
      <w:r>
        <w:t>Arrow buttons around denomination: decrease/increase denomination.</w:t>
      </w:r>
    </w:p>
    <w:p w:rsidR="002458F3" w:rsidRDefault="002458F3" w:rsidP="007E3CFA">
      <w:pPr>
        <w:pStyle w:val="ListParagraph"/>
        <w:numPr>
          <w:ilvl w:val="0"/>
          <w:numId w:val="2"/>
        </w:numPr>
      </w:pPr>
      <w:r>
        <w:t>Play button: bet the denomination and start the game.</w:t>
      </w:r>
    </w:p>
    <w:p w:rsidR="002458F3" w:rsidRDefault="00F32FDC" w:rsidP="007E3CFA">
      <w:pPr>
        <w:pStyle w:val="ListParagraph"/>
        <w:numPr>
          <w:ilvl w:val="0"/>
          <w:numId w:val="2"/>
        </w:numPr>
      </w:pPr>
      <w:r>
        <w:t xml:space="preserve">Exit button: exit the game. </w:t>
      </w:r>
    </w:p>
    <w:p w:rsidR="002458F3" w:rsidRDefault="002458F3" w:rsidP="002458F3">
      <w:pPr>
        <w:pStyle w:val="ListParagraph"/>
        <w:numPr>
          <w:ilvl w:val="0"/>
          <w:numId w:val="3"/>
        </w:numPr>
      </w:pPr>
      <w:r>
        <w:t>In game (choose chest):</w:t>
      </w:r>
    </w:p>
    <w:p w:rsidR="002458F3" w:rsidRDefault="002458F3" w:rsidP="002458F3">
      <w:pPr>
        <w:pStyle w:val="ListParagraph"/>
        <w:numPr>
          <w:ilvl w:val="0"/>
          <w:numId w:val="5"/>
        </w:numPr>
      </w:pPr>
      <w:r>
        <w:t xml:space="preserve">Use the mouse to hover on the chest panels to select them. </w:t>
      </w:r>
    </w:p>
    <w:p w:rsidR="002458F3" w:rsidRDefault="004F22A8" w:rsidP="002458F3">
      <w:pPr>
        <w:pStyle w:val="ListParagraph"/>
        <w:numPr>
          <w:ilvl w:val="0"/>
          <w:numId w:val="5"/>
        </w:numPr>
      </w:pPr>
      <w:r>
        <w:t xml:space="preserve">Click to open the chest currently selected. </w:t>
      </w:r>
      <w:r w:rsidR="002458F3">
        <w:t>The chest will then run an animation.</w:t>
      </w:r>
      <w:r w:rsidR="00946626">
        <w:t xml:space="preserve"> This animation has four phases, with the color</w:t>
      </w:r>
      <w:r w:rsidR="000148C9">
        <w:t>s</w:t>
      </w:r>
      <w:r w:rsidR="00946626">
        <w:t xml:space="preserve"> blue, green, orange, </w:t>
      </w:r>
      <w:r>
        <w:t xml:space="preserve">purple. The reward will also add to the </w:t>
      </w:r>
      <w:r w:rsidR="000148C9">
        <w:t>"</w:t>
      </w:r>
      <w:r>
        <w:t>current win</w:t>
      </w:r>
      <w:r w:rsidR="000148C9">
        <w:t>"</w:t>
      </w:r>
      <w:r>
        <w:t xml:space="preserve"> readout.</w:t>
      </w:r>
    </w:p>
    <w:p w:rsidR="004F22A8" w:rsidRDefault="004F22A8" w:rsidP="002458F3">
      <w:pPr>
        <w:pStyle w:val="ListParagraph"/>
        <w:numPr>
          <w:ilvl w:val="0"/>
          <w:numId w:val="5"/>
        </w:numPr>
      </w:pPr>
      <w:r>
        <w:t>The player need</w:t>
      </w:r>
      <w:r w:rsidR="000148C9">
        <w:t>s</w:t>
      </w:r>
      <w:r>
        <w:t xml:space="preserve"> to click all the chests until a pooper is opened. Then the </w:t>
      </w:r>
      <w:r w:rsidR="000148C9">
        <w:t>"</w:t>
      </w:r>
      <w:r>
        <w:t>current win</w:t>
      </w:r>
      <w:r w:rsidR="000148C9">
        <w:t>"</w:t>
      </w:r>
      <w:r>
        <w:t xml:space="preserve"> will add to the </w:t>
      </w:r>
      <w:r w:rsidR="000148C9">
        <w:t>"</w:t>
      </w:r>
      <w:r>
        <w:t>current balance</w:t>
      </w:r>
      <w:r w:rsidR="000148C9">
        <w:t>"</w:t>
      </w:r>
      <w:r>
        <w:t xml:space="preserve"> readout.</w:t>
      </w:r>
    </w:p>
    <w:p w:rsidR="004F22A8" w:rsidRDefault="004F22A8" w:rsidP="002458F3">
      <w:pPr>
        <w:pStyle w:val="ListParagraph"/>
        <w:numPr>
          <w:ilvl w:val="0"/>
          <w:numId w:val="5"/>
        </w:numPr>
      </w:pPr>
      <w:r>
        <w:t xml:space="preserve">Continue to </w:t>
      </w:r>
      <w:r w:rsidR="000148C9">
        <w:t>"</w:t>
      </w:r>
      <w:r>
        <w:t>in game (calling)</w:t>
      </w:r>
      <w:r w:rsidR="000148C9">
        <w:t>."</w:t>
      </w:r>
    </w:p>
    <w:p w:rsidR="004F22A8" w:rsidRDefault="004F22A8" w:rsidP="004F22A8">
      <w:pPr>
        <w:pStyle w:val="ListParagraph"/>
        <w:numPr>
          <w:ilvl w:val="0"/>
          <w:numId w:val="1"/>
        </w:numPr>
      </w:pPr>
      <w:r>
        <w:t>Unity editor version.</w:t>
      </w:r>
    </w:p>
    <w:p w:rsidR="004F22A8" w:rsidRDefault="004F22A8" w:rsidP="004F22A8">
      <w:pPr>
        <w:pStyle w:val="ListParagraph"/>
        <w:numPr>
          <w:ilvl w:val="0"/>
          <w:numId w:val="3"/>
        </w:numPr>
      </w:pPr>
      <w:r>
        <w:t>Files:</w:t>
      </w:r>
    </w:p>
    <w:p w:rsidR="004F22A8" w:rsidRDefault="004F22A8" w:rsidP="004F22A8">
      <w:pPr>
        <w:pStyle w:val="ListParagraph"/>
        <w:numPr>
          <w:ilvl w:val="0"/>
          <w:numId w:val="6"/>
        </w:numPr>
      </w:pPr>
      <w:r>
        <w:t xml:space="preserve">Located at </w:t>
      </w:r>
      <w:proofErr w:type="gramStart"/>
      <w:r w:rsidR="000148C9">
        <w:t>"</w:t>
      </w:r>
      <w:r>
        <w:t>./</w:t>
      </w:r>
      <w:proofErr w:type="spellStart"/>
      <w:proofErr w:type="gramEnd"/>
      <w:r>
        <w:t>GGI_Demo</w:t>
      </w:r>
      <w:proofErr w:type="spellEnd"/>
      <w:r>
        <w:t>/.</w:t>
      </w:r>
      <w:r w:rsidR="000148C9">
        <w:t>"</w:t>
      </w:r>
    </w:p>
    <w:p w:rsidR="004F22A8" w:rsidRPr="000148C9" w:rsidRDefault="004F22A8" w:rsidP="004F22A8">
      <w:pPr>
        <w:pStyle w:val="ListParagraph"/>
        <w:numPr>
          <w:ilvl w:val="0"/>
          <w:numId w:val="6"/>
        </w:numPr>
      </w:pPr>
      <w:r>
        <w:t xml:space="preserve">I used the Unity version </w:t>
      </w:r>
      <w:r w:rsidR="001436A8" w:rsidRPr="000148C9">
        <w:t>2020</w:t>
      </w:r>
      <w:r w:rsidR="000148C9" w:rsidRPr="000148C9">
        <w:t>.3.</w:t>
      </w:r>
      <w:proofErr w:type="gramStart"/>
      <w:r w:rsidR="000148C9" w:rsidRPr="000148C9">
        <w:t>6.f</w:t>
      </w:r>
      <w:proofErr w:type="gramEnd"/>
      <w:r w:rsidR="000148C9" w:rsidRPr="000148C9">
        <w:t>1(LTS)</w:t>
      </w:r>
      <w:r w:rsidR="000148C9">
        <w:t>.</w:t>
      </w:r>
    </w:p>
    <w:p w:rsidR="001436A8" w:rsidRDefault="001436A8" w:rsidP="004F22A8">
      <w:pPr>
        <w:pStyle w:val="ListParagraph"/>
        <w:numPr>
          <w:ilvl w:val="0"/>
          <w:numId w:val="6"/>
        </w:numPr>
      </w:pPr>
      <w:r>
        <w:t>Open the project with Unity. Open scene “Assets/Scenes/</w:t>
      </w:r>
      <w:proofErr w:type="spellStart"/>
      <w:r>
        <w:t>InGameScene</w:t>
      </w:r>
      <w:proofErr w:type="spellEnd"/>
      <w:r>
        <w:t>”. Click the play button to run the game.</w:t>
      </w:r>
    </w:p>
    <w:p w:rsidR="001436A8" w:rsidRDefault="001436A8" w:rsidP="004F22A8">
      <w:pPr>
        <w:pStyle w:val="ListParagraph"/>
        <w:numPr>
          <w:ilvl w:val="0"/>
          <w:numId w:val="6"/>
        </w:numPr>
      </w:pPr>
      <w:r>
        <w:t>The game will be the same as from the exe version.</w:t>
      </w:r>
    </w:p>
    <w:p w:rsidR="001436A8" w:rsidRDefault="001436A8" w:rsidP="004F22A8">
      <w:pPr>
        <w:pStyle w:val="ListParagraph"/>
        <w:numPr>
          <w:ilvl w:val="0"/>
          <w:numId w:val="6"/>
        </w:numPr>
      </w:pPr>
      <w:r>
        <w:t xml:space="preserve">You can use the logs from the console to check the </w:t>
      </w:r>
      <w:r w:rsidR="008A47DF">
        <w:t>debug data.</w:t>
      </w:r>
    </w:p>
    <w:p w:rsidR="001436A8" w:rsidRDefault="001436A8" w:rsidP="001436A8">
      <w:pPr>
        <w:pStyle w:val="ListParagraph"/>
        <w:numPr>
          <w:ilvl w:val="0"/>
          <w:numId w:val="6"/>
        </w:numPr>
      </w:pPr>
      <w:r>
        <w:t xml:space="preserve">Before the game started, you can go to the </w:t>
      </w:r>
      <w:proofErr w:type="spellStart"/>
      <w:r>
        <w:t>GameObject</w:t>
      </w:r>
      <w:proofErr w:type="spellEnd"/>
      <w:r>
        <w:t xml:space="preserve"> </w:t>
      </w:r>
      <w:r w:rsidR="000148C9">
        <w:t>"</w:t>
      </w:r>
      <w:proofErr w:type="spellStart"/>
      <w:r w:rsidRPr="001436A8">
        <w:t>TemporaryGameSettingSData</w:t>
      </w:r>
      <w:proofErr w:type="spellEnd"/>
      <w:r w:rsidR="000148C9">
        <w:t>"</w:t>
      </w:r>
      <w:r>
        <w:t xml:space="preserve"> to experiment </w:t>
      </w:r>
      <w:r w:rsidR="000148C9">
        <w:t xml:space="preserve">with </w:t>
      </w:r>
      <w:r>
        <w:t xml:space="preserve">the </w:t>
      </w:r>
      <w:r w:rsidR="000148C9">
        <w:t>game's settings</w:t>
      </w:r>
      <w:r>
        <w:t>.</w:t>
      </w:r>
      <w:r w:rsidR="008A47DF">
        <w:t xml:space="preserve"> (This might break the game if </w:t>
      </w:r>
      <w:r w:rsidR="000148C9">
        <w:t xml:space="preserve">an </w:t>
      </w:r>
      <w:r w:rsidR="008A47DF">
        <w:t>unwanted number was put. This is not a player setting</w:t>
      </w:r>
      <w:r w:rsidR="00BB6FD7">
        <w:t>,</w:t>
      </w:r>
      <w:r w:rsidR="008A47DF">
        <w:t xml:space="preserve"> after</w:t>
      </w:r>
      <w:r w:rsidR="000148C9">
        <w:t xml:space="preserve"> </w:t>
      </w:r>
      <w:r w:rsidR="008A47DF">
        <w:t>all)</w:t>
      </w:r>
      <w:bookmarkStart w:id="0" w:name="_GoBack"/>
      <w:bookmarkEnd w:id="0"/>
    </w:p>
    <w:sectPr w:rsidR="001436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1A7263"/>
    <w:multiLevelType w:val="hybridMultilevel"/>
    <w:tmpl w:val="96A0EECE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8021FB3"/>
    <w:multiLevelType w:val="hybridMultilevel"/>
    <w:tmpl w:val="97CE581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D77626E"/>
    <w:multiLevelType w:val="hybridMultilevel"/>
    <w:tmpl w:val="BC1AD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D36491"/>
    <w:multiLevelType w:val="hybridMultilevel"/>
    <w:tmpl w:val="9A88D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4E2F3E"/>
    <w:multiLevelType w:val="hybridMultilevel"/>
    <w:tmpl w:val="177A14E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C2900C3"/>
    <w:multiLevelType w:val="hybridMultilevel"/>
    <w:tmpl w:val="D818B4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4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0sDAyNLEwNzUxMTdW0lEKTi0uzszPAykwqgUAG3sivywAAAA="/>
  </w:docVars>
  <w:rsids>
    <w:rsidRoot w:val="0051270F"/>
    <w:rsid w:val="000148C9"/>
    <w:rsid w:val="001436A8"/>
    <w:rsid w:val="002458F3"/>
    <w:rsid w:val="004F22A8"/>
    <w:rsid w:val="0051270F"/>
    <w:rsid w:val="007E3CFA"/>
    <w:rsid w:val="008A47DF"/>
    <w:rsid w:val="00946626"/>
    <w:rsid w:val="00A84663"/>
    <w:rsid w:val="00BB6FD7"/>
    <w:rsid w:val="00F32F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990951"/>
  <w15:chartTrackingRefBased/>
  <w15:docId w15:val="{E43FB53E-3213-465F-9FA6-D3937D8EC7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E3C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</Pages>
  <Words>196</Words>
  <Characters>111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 Honglu</dc:creator>
  <cp:keywords/>
  <dc:description/>
  <cp:lastModifiedBy>Xu Honglu</cp:lastModifiedBy>
  <cp:revision>5</cp:revision>
  <dcterms:created xsi:type="dcterms:W3CDTF">2021-04-29T14:11:00Z</dcterms:created>
  <dcterms:modified xsi:type="dcterms:W3CDTF">2021-06-21T14:28:00Z</dcterms:modified>
</cp:coreProperties>
</file>